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5788" w:rsidRDefault="004B5788" w:rsidP="004B5788">
      <w:r>
        <w:t>Sample for PE</w:t>
      </w:r>
      <w:r>
        <w:br/>
      </w:r>
      <w:r w:rsidR="00B3747D">
        <w:t>SPRING 20</w:t>
      </w:r>
      <w:r>
        <w:br/>
        <w:t>Subject: WED201c</w:t>
      </w:r>
      <w:r w:rsidR="00410977">
        <w:br/>
        <w:t>Duration: 120 minutes</w:t>
      </w:r>
    </w:p>
    <w:p w:rsidR="004B5788" w:rsidRPr="004B5788" w:rsidRDefault="004B5788" w:rsidP="004B5788">
      <w:pPr>
        <w:rPr>
          <w:b/>
        </w:rPr>
      </w:pPr>
      <w:r>
        <w:br/>
      </w:r>
      <w:r w:rsidRPr="004B5788">
        <w:rPr>
          <w:b/>
        </w:rPr>
        <w:t>Objectives:</w:t>
      </w:r>
    </w:p>
    <w:p w:rsidR="004B5788" w:rsidRPr="00BF4F05" w:rsidRDefault="004B5788" w:rsidP="00BF4F05">
      <w:pPr>
        <w:pStyle w:val="ListParagraph"/>
        <w:numPr>
          <w:ilvl w:val="0"/>
          <w:numId w:val="5"/>
        </w:numPr>
        <w:rPr>
          <w:b/>
        </w:rPr>
      </w:pPr>
      <w:r>
        <w:t xml:space="preserve">Create a style sheet and link it to the html files. </w:t>
      </w:r>
      <w:r w:rsidRPr="00BF4F05">
        <w:rPr>
          <w:b/>
        </w:rPr>
        <w:t>(Without changing the html)</w:t>
      </w:r>
    </w:p>
    <w:p w:rsidR="00BF4F05" w:rsidRDefault="00BF4F05" w:rsidP="00BF4F05">
      <w:pPr>
        <w:pStyle w:val="ListParagraph"/>
        <w:numPr>
          <w:ilvl w:val="0"/>
          <w:numId w:val="5"/>
        </w:numPr>
      </w:pPr>
      <w:r>
        <w:t xml:space="preserve">Create a file named yourCode.js and link it to the html files </w:t>
      </w:r>
      <w:r w:rsidRPr="00BF4F05">
        <w:rPr>
          <w:b/>
        </w:rPr>
        <w:t>(Without changing the html)</w:t>
      </w:r>
    </w:p>
    <w:p w:rsidR="004B5788" w:rsidRPr="004B5788" w:rsidRDefault="004B5788" w:rsidP="004B5788">
      <w:pPr>
        <w:rPr>
          <w:b/>
        </w:rPr>
      </w:pPr>
      <w:r w:rsidRPr="004B5788">
        <w:rPr>
          <w:b/>
        </w:rPr>
        <w:t>Background:</w:t>
      </w:r>
    </w:p>
    <w:p w:rsidR="00143579" w:rsidRDefault="004B5788" w:rsidP="004B5788">
      <w:r>
        <w:t>In this practic</w:t>
      </w:r>
      <w:r w:rsidR="002F11AC">
        <w:t>e</w:t>
      </w:r>
      <w:r>
        <w:t xml:space="preserve"> exam, you are given </w:t>
      </w:r>
      <w:r w:rsidR="00AD08A7">
        <w:t>a folder “</w:t>
      </w:r>
      <w:r w:rsidR="00AD08A7" w:rsidRPr="00D9600B">
        <w:rPr>
          <w:b/>
        </w:rPr>
        <w:t>Resource</w:t>
      </w:r>
      <w:r w:rsidR="00AD08A7">
        <w:t>”. You</w:t>
      </w:r>
      <w:r w:rsidR="00AD08A7" w:rsidRPr="00AD08A7">
        <w:t xml:space="preserve"> are going to use </w:t>
      </w:r>
      <w:r w:rsidR="00AD08A7">
        <w:t>two page</w:t>
      </w:r>
      <w:r w:rsidR="00143579">
        <w:t>s</w:t>
      </w:r>
      <w:r w:rsidR="00AD08A7">
        <w:t xml:space="preserve"> “index.html” and “teams.html” to finish the exam.</w:t>
      </w:r>
    </w:p>
    <w:p w:rsidR="00D9600B" w:rsidRPr="00D9600B" w:rsidRDefault="00D9600B" w:rsidP="004B5788">
      <w:pPr>
        <w:rPr>
          <w:b/>
        </w:rPr>
      </w:pPr>
      <w:r w:rsidRPr="00D9600B">
        <w:rPr>
          <w:b/>
        </w:rPr>
        <w:t>Before styling index.html page</w:t>
      </w:r>
    </w:p>
    <w:p w:rsidR="00D9600B" w:rsidRDefault="00D9600B" w:rsidP="004B5788">
      <w:r>
        <w:rPr>
          <w:rFonts w:ascii="Times New Roman" w:eastAsia="Times New Roman" w:hAnsi="Times New Roman" w:cs="Times New Roman"/>
          <w:noProof/>
          <w:sz w:val="24"/>
          <w:szCs w:val="24"/>
        </w:rPr>
        <w:drawing>
          <wp:inline distT="0" distB="0" distL="0" distR="0">
            <wp:extent cx="3407434" cy="4317402"/>
            <wp:effectExtent l="0" t="0" r="2540" b="6985"/>
            <wp:docPr id="2" name="Picture 2" descr="https://d3c33hcgiwev3.cloudfront.net/imageAssetProxy.v1/4XTmgm-LEeWhbAois0DBYQ_20714746a2b4e26b7798b3cc62e9c29a_before.png?expiry=1554595200000&amp;hmac=IdRYGneMyRtX34K0BUPspxurw_Wlb7hFAhMnl8Ftl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4XTmgm-LEeWhbAois0DBYQ_20714746a2b4e26b7798b3cc62e9c29a_before.png?expiry=1554595200000&amp;hmac=IdRYGneMyRtX34K0BUPspxurw_Wlb7hFAhMnl8FtlmY"/>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08648" cy="4318940"/>
                    </a:xfrm>
                    <a:prstGeom prst="rect">
                      <a:avLst/>
                    </a:prstGeom>
                    <a:noFill/>
                    <a:ln>
                      <a:noFill/>
                    </a:ln>
                  </pic:spPr>
                </pic:pic>
              </a:graphicData>
            </a:graphic>
          </wp:inline>
        </w:drawing>
      </w:r>
    </w:p>
    <w:p w:rsidR="00D9600B" w:rsidRDefault="00D9600B" w:rsidP="004B5788"/>
    <w:p w:rsidR="00E21BDE" w:rsidRDefault="00E21BDE">
      <w:pPr>
        <w:rPr>
          <w:b/>
        </w:rPr>
      </w:pPr>
      <w:r>
        <w:rPr>
          <w:b/>
        </w:rPr>
        <w:br w:type="page"/>
      </w:r>
    </w:p>
    <w:p w:rsidR="00D9600B" w:rsidRDefault="00591A83" w:rsidP="00D9600B">
      <w:pPr>
        <w:rPr>
          <w:b/>
        </w:rPr>
      </w:pPr>
      <w:r>
        <w:rPr>
          <w:b/>
        </w:rPr>
        <w:lastRenderedPageBreak/>
        <w:t>After</w:t>
      </w:r>
      <w:r w:rsidR="00D9600B" w:rsidRPr="00D9600B">
        <w:rPr>
          <w:b/>
        </w:rPr>
        <w:t xml:space="preserve"> styling index.html page</w:t>
      </w:r>
    </w:p>
    <w:p w:rsidR="00D9600B" w:rsidRDefault="00D9600B" w:rsidP="00D9600B">
      <w:pPr>
        <w:rPr>
          <w:b/>
        </w:rPr>
      </w:pPr>
      <w:r>
        <w:rPr>
          <w:b/>
          <w:noProof/>
        </w:rPr>
        <w:drawing>
          <wp:inline distT="0" distB="0" distL="0" distR="0">
            <wp:extent cx="5943600" cy="3596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png"/>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596005"/>
                    </a:xfrm>
                    <a:prstGeom prst="rect">
                      <a:avLst/>
                    </a:prstGeom>
                  </pic:spPr>
                </pic:pic>
              </a:graphicData>
            </a:graphic>
          </wp:inline>
        </w:drawing>
      </w:r>
    </w:p>
    <w:p w:rsidR="00BF4F05" w:rsidRDefault="00BF4F05" w:rsidP="00D9600B">
      <w:pPr>
        <w:rPr>
          <w:b/>
        </w:rPr>
      </w:pPr>
      <w:r>
        <w:rPr>
          <w:b/>
        </w:rPr>
        <w:t>After</w:t>
      </w:r>
      <w:r w:rsidRPr="00D9600B">
        <w:rPr>
          <w:b/>
        </w:rPr>
        <w:t xml:space="preserve"> styling </w:t>
      </w:r>
      <w:r>
        <w:rPr>
          <w:b/>
        </w:rPr>
        <w:t>teams</w:t>
      </w:r>
      <w:r w:rsidRPr="00D9600B">
        <w:rPr>
          <w:b/>
        </w:rPr>
        <w:t>.html page</w:t>
      </w:r>
    </w:p>
    <w:p w:rsidR="00BF4F05" w:rsidRDefault="00CC1C5D" w:rsidP="00D9600B">
      <w:pPr>
        <w:rPr>
          <w:b/>
        </w:rPr>
      </w:pPr>
      <w:r>
        <w:rPr>
          <w:b/>
          <w:noProof/>
        </w:rPr>
        <w:drawing>
          <wp:inline distT="0" distB="0" distL="0" distR="0">
            <wp:extent cx="5943600" cy="22466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ms.png"/>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246630"/>
                    </a:xfrm>
                    <a:prstGeom prst="rect">
                      <a:avLst/>
                    </a:prstGeom>
                  </pic:spPr>
                </pic:pic>
              </a:graphicData>
            </a:graphic>
          </wp:inline>
        </w:drawing>
      </w:r>
    </w:p>
    <w:p w:rsidR="00E21BDE" w:rsidRDefault="00E21BDE">
      <w:pPr>
        <w:rPr>
          <w:b/>
        </w:rPr>
      </w:pPr>
      <w:r>
        <w:rPr>
          <w:b/>
        </w:rPr>
        <w:br w:type="page"/>
      </w:r>
    </w:p>
    <w:p w:rsidR="005C7105" w:rsidRDefault="005C7105" w:rsidP="00D9600B">
      <w:pPr>
        <w:rPr>
          <w:b/>
        </w:rPr>
      </w:pPr>
      <w:r>
        <w:rPr>
          <w:b/>
        </w:rPr>
        <w:lastRenderedPageBreak/>
        <w:t>After the user clicks on the text “SHOW REGISTER FORM”</w:t>
      </w:r>
    </w:p>
    <w:p w:rsidR="005C7105" w:rsidRDefault="005C7105" w:rsidP="00D9600B">
      <w:pPr>
        <w:rPr>
          <w:b/>
        </w:rPr>
      </w:pPr>
      <w:r>
        <w:rPr>
          <w:b/>
          <w:noProof/>
        </w:rPr>
        <w:drawing>
          <wp:inline distT="0" distB="0" distL="0" distR="0">
            <wp:extent cx="5943600" cy="2802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ms_2.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802890"/>
                    </a:xfrm>
                    <a:prstGeom prst="rect">
                      <a:avLst/>
                    </a:prstGeom>
                  </pic:spPr>
                </pic:pic>
              </a:graphicData>
            </a:graphic>
          </wp:inline>
        </w:drawing>
      </w:r>
    </w:p>
    <w:p w:rsidR="00AD08A7" w:rsidRPr="00AD08A7" w:rsidRDefault="00AD08A7" w:rsidP="004B5788">
      <w:pPr>
        <w:rPr>
          <w:b/>
        </w:rPr>
      </w:pPr>
      <w:r w:rsidRPr="00AD08A7">
        <w:rPr>
          <w:b/>
        </w:rPr>
        <w:t>Required:</w:t>
      </w:r>
    </w:p>
    <w:p w:rsidR="003D0211" w:rsidRPr="002F11AC" w:rsidRDefault="00AD08A7" w:rsidP="00AD08A7">
      <w:pPr>
        <w:pStyle w:val="ListParagraph"/>
        <w:numPr>
          <w:ilvl w:val="0"/>
          <w:numId w:val="1"/>
        </w:numPr>
      </w:pPr>
      <w:r w:rsidRPr="00AD08A7">
        <w:t xml:space="preserve">Create a file called </w:t>
      </w:r>
      <w:r w:rsidRPr="00143579">
        <w:rPr>
          <w:b/>
        </w:rPr>
        <w:t>hw1.css</w:t>
      </w:r>
      <w:r w:rsidR="00143579">
        <w:t xml:space="preserve"> and save it in</w:t>
      </w:r>
      <w:r w:rsidR="00554649">
        <w:t xml:space="preserve"> </w:t>
      </w:r>
      <w:r w:rsidR="00BF4F05">
        <w:t xml:space="preserve">a </w:t>
      </w:r>
      <w:r w:rsidR="00143579">
        <w:t xml:space="preserve">given </w:t>
      </w:r>
      <w:r w:rsidR="00143579" w:rsidRPr="00143579">
        <w:rPr>
          <w:b/>
        </w:rPr>
        <w:t>Resource/</w:t>
      </w:r>
      <w:r w:rsidR="002F11AC">
        <w:rPr>
          <w:b/>
        </w:rPr>
        <w:t>css</w:t>
      </w:r>
      <w:r w:rsidR="00143579">
        <w:rPr>
          <w:b/>
        </w:rPr>
        <w:t>folder</w:t>
      </w:r>
      <w:r w:rsidR="00143579" w:rsidRPr="00143579">
        <w:rPr>
          <w:b/>
        </w:rPr>
        <w:t>.</w:t>
      </w:r>
    </w:p>
    <w:p w:rsidR="002F11AC" w:rsidRDefault="002F11AC" w:rsidP="00513716">
      <w:pPr>
        <w:pStyle w:val="ListParagraph"/>
        <w:numPr>
          <w:ilvl w:val="0"/>
          <w:numId w:val="1"/>
        </w:numPr>
      </w:pPr>
      <w:r w:rsidRPr="00AD08A7">
        <w:t xml:space="preserve">Create a file called </w:t>
      </w:r>
      <w:r w:rsidRPr="00513716">
        <w:rPr>
          <w:b/>
        </w:rPr>
        <w:t>yourCode.js</w:t>
      </w:r>
      <w:r>
        <w:t xml:space="preserve"> and save it in</w:t>
      </w:r>
      <w:r w:rsidR="00554649">
        <w:t xml:space="preserve"> </w:t>
      </w:r>
      <w:r>
        <w:t xml:space="preserve">a given </w:t>
      </w:r>
      <w:r w:rsidRPr="00513716">
        <w:rPr>
          <w:b/>
        </w:rPr>
        <w:t>Resource/js folder.</w:t>
      </w:r>
    </w:p>
    <w:p w:rsidR="00143579" w:rsidRDefault="00143579" w:rsidP="00143579">
      <w:pPr>
        <w:pStyle w:val="ListParagraph"/>
        <w:numPr>
          <w:ilvl w:val="0"/>
          <w:numId w:val="1"/>
        </w:numPr>
      </w:pPr>
      <w:r>
        <w:t xml:space="preserve">In file hw1.css, using </w:t>
      </w:r>
      <w:r w:rsidRPr="00143579">
        <w:t>the properties color, background-color, text-align, text-transform, and/or display,…</w:t>
      </w:r>
      <w:r>
        <w:t xml:space="preserve"> to style two pages “index.html” and “teams.html”. You can view the styled pages in folder “</w:t>
      </w:r>
      <w:r w:rsidRPr="00143579">
        <w:rPr>
          <w:b/>
        </w:rPr>
        <w:t>Template</w:t>
      </w:r>
      <w:r>
        <w:t>”</w:t>
      </w:r>
    </w:p>
    <w:p w:rsidR="00513716" w:rsidRDefault="00513716" w:rsidP="00143579">
      <w:pPr>
        <w:pStyle w:val="ListParagraph"/>
        <w:numPr>
          <w:ilvl w:val="0"/>
          <w:numId w:val="1"/>
        </w:numPr>
      </w:pPr>
      <w:r>
        <w:t xml:space="preserve">In file yourCode.js, using JavaScript language to display or hide </w:t>
      </w:r>
      <w:r w:rsidR="001B0574">
        <w:t>the table</w:t>
      </w:r>
      <w:r>
        <w:t>.</w:t>
      </w:r>
    </w:p>
    <w:p w:rsidR="004910C0" w:rsidRDefault="004910C0" w:rsidP="004910C0">
      <w:pPr>
        <w:rPr>
          <w:b/>
        </w:rPr>
      </w:pPr>
      <w:r w:rsidRPr="004910C0">
        <w:rPr>
          <w:b/>
        </w:rPr>
        <w:t>Evaluation</w:t>
      </w:r>
      <w:r>
        <w:rPr>
          <w:b/>
        </w:rPr>
        <w:t>:</w:t>
      </w:r>
    </w:p>
    <w:p w:rsidR="00BF4F05" w:rsidRDefault="00BF4F05" w:rsidP="004910C0">
      <w:pPr>
        <w:rPr>
          <w:b/>
        </w:rPr>
      </w:pPr>
      <w:r>
        <w:rPr>
          <w:b/>
        </w:rPr>
        <w:t xml:space="preserve">       A. CSS  [ 5 marks]</w:t>
      </w:r>
    </w:p>
    <w:p w:rsidR="004910C0" w:rsidRDefault="00D26A50" w:rsidP="00D26A50">
      <w:pPr>
        <w:pStyle w:val="ListParagraph"/>
        <w:numPr>
          <w:ilvl w:val="0"/>
          <w:numId w:val="3"/>
        </w:numPr>
      </w:pPr>
      <w:r>
        <w:t xml:space="preserve">Header, h1, nav tags should </w:t>
      </w:r>
      <w:r w:rsidR="00EA6C7F">
        <w:t>are</w:t>
      </w:r>
      <w:r>
        <w:t xml:space="preserve"> designed with </w:t>
      </w:r>
      <w:r w:rsidR="00BF4F05">
        <w:t xml:space="preserve">a </w:t>
      </w:r>
      <w:r>
        <w:t>good look [</w:t>
      </w:r>
      <w:r w:rsidR="005C7105">
        <w:t>0.5</w:t>
      </w:r>
      <w:r>
        <w:t>points]</w:t>
      </w:r>
    </w:p>
    <w:p w:rsidR="00D26A50" w:rsidRDefault="00D26A50" w:rsidP="00D26A50">
      <w:pPr>
        <w:pStyle w:val="ListParagraph"/>
        <w:numPr>
          <w:ilvl w:val="0"/>
          <w:numId w:val="3"/>
        </w:numPr>
      </w:pPr>
      <w:r>
        <w:t xml:space="preserve">Three images are </w:t>
      </w:r>
      <w:r w:rsidR="00717C65">
        <w:t>hidden</w:t>
      </w:r>
      <w:r w:rsidR="00BF4F05">
        <w:t xml:space="preserve"> [</w:t>
      </w:r>
      <w:r w:rsidR="005C7105">
        <w:t>0.5</w:t>
      </w:r>
      <w:r w:rsidR="00BF4F05">
        <w:t xml:space="preserve"> point</w:t>
      </w:r>
      <w:r w:rsidR="003744C7">
        <w:t xml:space="preserve">s </w:t>
      </w:r>
      <w:r>
        <w:t>]</w:t>
      </w:r>
    </w:p>
    <w:p w:rsidR="00D26A50" w:rsidRDefault="00D26A50" w:rsidP="00D26A50">
      <w:pPr>
        <w:pStyle w:val="ListParagraph"/>
        <w:numPr>
          <w:ilvl w:val="0"/>
          <w:numId w:val="3"/>
        </w:numPr>
      </w:pPr>
      <w:r>
        <w:t xml:space="preserve">Section tag in index page is designed like </w:t>
      </w:r>
      <w:r w:rsidRPr="00D26A50">
        <w:t>the example given</w:t>
      </w:r>
      <w:r>
        <w:t xml:space="preserve"> [</w:t>
      </w:r>
      <w:r w:rsidR="005C7105">
        <w:t>2</w:t>
      </w:r>
      <w:r>
        <w:t>points]</w:t>
      </w:r>
    </w:p>
    <w:p w:rsidR="00D26A50" w:rsidRDefault="00D26A50" w:rsidP="00D26A50">
      <w:pPr>
        <w:pStyle w:val="ListParagraph"/>
        <w:numPr>
          <w:ilvl w:val="0"/>
          <w:numId w:val="3"/>
        </w:numPr>
      </w:pPr>
      <w:r>
        <w:t xml:space="preserve">Section tag in teams page is designed like </w:t>
      </w:r>
      <w:r w:rsidRPr="00D26A50">
        <w:t>the example given</w:t>
      </w:r>
      <w:r>
        <w:t xml:space="preserve"> [</w:t>
      </w:r>
      <w:r w:rsidR="005C7105">
        <w:t>2</w:t>
      </w:r>
      <w:r>
        <w:t>points]</w:t>
      </w:r>
    </w:p>
    <w:p w:rsidR="00BF4F05" w:rsidRPr="003D71D9" w:rsidRDefault="00BF4F05" w:rsidP="00BF4F05">
      <w:pPr>
        <w:pStyle w:val="ListParagraph"/>
        <w:numPr>
          <w:ilvl w:val="0"/>
          <w:numId w:val="4"/>
        </w:numPr>
        <w:rPr>
          <w:b/>
        </w:rPr>
      </w:pPr>
      <w:r w:rsidRPr="003D71D9">
        <w:rPr>
          <w:b/>
        </w:rPr>
        <w:t>Javascript [5marks]</w:t>
      </w:r>
    </w:p>
    <w:p w:rsidR="0090176D" w:rsidRDefault="004D1A09" w:rsidP="004D1A09">
      <w:pPr>
        <w:pStyle w:val="ListParagraph"/>
        <w:numPr>
          <w:ilvl w:val="0"/>
          <w:numId w:val="3"/>
        </w:numPr>
      </w:pPr>
      <w:r>
        <w:t>You are required to complete the method “Show()”.</w:t>
      </w:r>
      <w:r w:rsidR="0090176D">
        <w:t xml:space="preserve"> In this method you have to do:</w:t>
      </w:r>
    </w:p>
    <w:p w:rsidR="006C7907" w:rsidRDefault="00BF4F05" w:rsidP="0090176D">
      <w:pPr>
        <w:pStyle w:val="ListParagraph"/>
        <w:numPr>
          <w:ilvl w:val="1"/>
          <w:numId w:val="3"/>
        </w:numPr>
      </w:pPr>
      <w:r>
        <w:t xml:space="preserve">When </w:t>
      </w:r>
      <w:r w:rsidR="004D1A09">
        <w:t xml:space="preserve">the </w:t>
      </w:r>
      <w:r>
        <w:t xml:space="preserve">user clicks </w:t>
      </w:r>
      <w:r w:rsidR="004D1A09">
        <w:t>on the text  “Show Register</w:t>
      </w:r>
      <w:r w:rsidR="003D71D9">
        <w:t xml:space="preserve"> Form</w:t>
      </w:r>
      <w:r w:rsidR="004D1A09">
        <w:t>” (</w:t>
      </w:r>
      <w:r w:rsidR="003D71D9">
        <w:t xml:space="preserve">in </w:t>
      </w:r>
      <w:r w:rsidR="0029582D">
        <w:t xml:space="preserve">the </w:t>
      </w:r>
      <w:r w:rsidR="004D1A09">
        <w:t xml:space="preserve">tag h2)  then the </w:t>
      </w:r>
      <w:r w:rsidR="0090176D">
        <w:t>form will be displayed and the inner html of tag h2 is changed to “Hide Register Form” [</w:t>
      </w:r>
      <w:r w:rsidR="009C7B3F">
        <w:t>2</w:t>
      </w:r>
      <w:r w:rsidR="0090176D">
        <w:t xml:space="preserve"> mark</w:t>
      </w:r>
      <w:r w:rsidR="009C7B3F">
        <w:t>s</w:t>
      </w:r>
      <w:r w:rsidR="0090176D">
        <w:t>]</w:t>
      </w:r>
    </w:p>
    <w:p w:rsidR="0090176D" w:rsidRDefault="0090176D" w:rsidP="0090176D">
      <w:pPr>
        <w:pStyle w:val="ListParagraph"/>
        <w:numPr>
          <w:ilvl w:val="1"/>
          <w:numId w:val="3"/>
        </w:numPr>
      </w:pPr>
      <w:r>
        <w:t>When the user clicks on the text  “Hide Register Form” (in the tag h2)  then the form will be hidden and the inner html of tag h2 is changed to “Show Register Form” [</w:t>
      </w:r>
      <w:r w:rsidR="009C7B3F">
        <w:t>1.5</w:t>
      </w:r>
      <w:r>
        <w:t xml:space="preserve"> mark</w:t>
      </w:r>
      <w:r w:rsidR="009C7B3F">
        <w:t>s</w:t>
      </w:r>
      <w:r>
        <w:t>]</w:t>
      </w:r>
    </w:p>
    <w:p w:rsidR="0090176D" w:rsidRDefault="0090176D" w:rsidP="0090176D">
      <w:pPr>
        <w:pStyle w:val="ListParagraph"/>
        <w:numPr>
          <w:ilvl w:val="0"/>
          <w:numId w:val="3"/>
        </w:numPr>
      </w:pPr>
      <w:r>
        <w:t>You are required to complete the method “checkForm()”. In this method you have to do:</w:t>
      </w:r>
    </w:p>
    <w:p w:rsidR="0090176D" w:rsidRDefault="00E21BDE" w:rsidP="0090176D">
      <w:pPr>
        <w:pStyle w:val="ListParagraph"/>
        <w:numPr>
          <w:ilvl w:val="1"/>
          <w:numId w:val="3"/>
        </w:numPr>
      </w:pPr>
      <w:r>
        <w:t>T</w:t>
      </w:r>
      <w:r w:rsidR="0090176D">
        <w:t>wo text fields are not empty</w:t>
      </w:r>
      <w:r w:rsidR="009C7B3F">
        <w:t xml:space="preserve">  [1.5 marks]</w:t>
      </w:r>
    </w:p>
    <w:p w:rsidR="006C7907" w:rsidRDefault="006C7907" w:rsidP="006C7907">
      <w:pPr>
        <w:pStyle w:val="ListParagraph"/>
        <w:jc w:val="center"/>
      </w:pPr>
    </w:p>
    <w:p w:rsidR="004B5788" w:rsidRDefault="006C7907" w:rsidP="00A7080A">
      <w:pPr>
        <w:pStyle w:val="ListParagraph"/>
        <w:jc w:val="center"/>
      </w:pPr>
      <w:r>
        <w:t>The end</w:t>
      </w:r>
    </w:p>
    <w:sectPr w:rsidR="004B5788" w:rsidSect="00E21BDE">
      <w:pgSz w:w="12240" w:h="15840"/>
      <w:pgMar w:top="1440" w:right="1440" w:bottom="709"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E16E4D"/>
    <w:multiLevelType w:val="hybridMultilevel"/>
    <w:tmpl w:val="1FEC1BAC"/>
    <w:lvl w:ilvl="0" w:tplc="1F3488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5D7061"/>
    <w:multiLevelType w:val="hybridMultilevel"/>
    <w:tmpl w:val="9D72900C"/>
    <w:lvl w:ilvl="0" w:tplc="E69481CA">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146B68"/>
    <w:multiLevelType w:val="hybridMultilevel"/>
    <w:tmpl w:val="4700462E"/>
    <w:lvl w:ilvl="0" w:tplc="3684B99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C05CB6"/>
    <w:multiLevelType w:val="hybridMultilevel"/>
    <w:tmpl w:val="8004B496"/>
    <w:lvl w:ilvl="0" w:tplc="D73C9D8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557023"/>
    <w:multiLevelType w:val="hybridMultilevel"/>
    <w:tmpl w:val="8E54AA1E"/>
    <w:lvl w:ilvl="0" w:tplc="B11613D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NjQ1MDEzNLEwNLA0tTRU0lEKTi0uzszPAykwqgUAkCdfxywAAAA="/>
  </w:docVars>
  <w:rsids>
    <w:rsidRoot w:val="004B5788"/>
    <w:rsid w:val="00143579"/>
    <w:rsid w:val="001B0574"/>
    <w:rsid w:val="00251B3D"/>
    <w:rsid w:val="0029582D"/>
    <w:rsid w:val="002F11AC"/>
    <w:rsid w:val="003744C7"/>
    <w:rsid w:val="003D0211"/>
    <w:rsid w:val="003D71D9"/>
    <w:rsid w:val="00410977"/>
    <w:rsid w:val="004910C0"/>
    <w:rsid w:val="004B5788"/>
    <w:rsid w:val="004D1A09"/>
    <w:rsid w:val="00513716"/>
    <w:rsid w:val="00515E0E"/>
    <w:rsid w:val="00554649"/>
    <w:rsid w:val="00591A83"/>
    <w:rsid w:val="005C7105"/>
    <w:rsid w:val="005D1B0F"/>
    <w:rsid w:val="00677BC6"/>
    <w:rsid w:val="006C7907"/>
    <w:rsid w:val="00717C65"/>
    <w:rsid w:val="0090176D"/>
    <w:rsid w:val="00990DEE"/>
    <w:rsid w:val="009C7B3F"/>
    <w:rsid w:val="00A7080A"/>
    <w:rsid w:val="00AD08A7"/>
    <w:rsid w:val="00B3747D"/>
    <w:rsid w:val="00BA06A8"/>
    <w:rsid w:val="00BF4F05"/>
    <w:rsid w:val="00C2612B"/>
    <w:rsid w:val="00CC1C5D"/>
    <w:rsid w:val="00D26A50"/>
    <w:rsid w:val="00D9600B"/>
    <w:rsid w:val="00E21BDE"/>
    <w:rsid w:val="00EA6C7F"/>
    <w:rsid w:val="00FD1A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1A8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8A7"/>
    <w:pPr>
      <w:ind w:left="720"/>
      <w:contextualSpacing/>
    </w:pPr>
  </w:style>
  <w:style w:type="paragraph" w:styleId="BalloonText">
    <w:name w:val="Balloon Text"/>
    <w:basedOn w:val="Normal"/>
    <w:link w:val="BalloonTextChar"/>
    <w:uiPriority w:val="99"/>
    <w:semiHidden/>
    <w:unhideWhenUsed/>
    <w:rsid w:val="00D960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00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1</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32</cp:revision>
  <dcterms:created xsi:type="dcterms:W3CDTF">2019-12-05T13:01:00Z</dcterms:created>
  <dcterms:modified xsi:type="dcterms:W3CDTF">2020-04-18T19:50:00Z</dcterms:modified>
</cp:coreProperties>
</file>